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790B0B" w:rsidRPr="00790B0B" w:rsidRDefault="00790B0B" w:rsidP="00790B0B">
      <w:pPr>
        <w:pStyle w:val="Heading1"/>
        <w:pBdr>
          <w:bottom w:val="single" w:sz="4" w:space="1" w:color="auto"/>
        </w:pBdr>
        <w:rPr>
          <w:rFonts w:eastAsia="Microsoft JhengHei UI"/>
          <w:sz w:val="32"/>
        </w:rPr>
      </w:pPr>
      <w:r w:rsidRPr="00790B0B">
        <w:rPr>
          <w:rFonts w:eastAsia="Microsoft JhengHei UI"/>
          <w:sz w:val="32"/>
        </w:rPr>
        <w:t>Project Specification</w:t>
      </w:r>
    </w:p>
    <w:p w:rsidR="00790B0B" w:rsidRDefault="00790B0B" w:rsidP="00790B0B">
      <w:pPr>
        <w:pStyle w:val="Heading2"/>
        <w:rPr>
          <w:rFonts w:eastAsia="Microsoft JhengHei UI"/>
        </w:rPr>
      </w:pPr>
      <w:r>
        <w:rPr>
          <w:rFonts w:eastAsia="Microsoft JhengHei UI"/>
        </w:rPr>
        <w:t>Encoder GUI</w:t>
      </w:r>
    </w:p>
    <w:p w:rsidR="00790B0B" w:rsidRDefault="00790B0B" w:rsidP="00790B0B">
      <w:pPr>
        <w:pStyle w:val="Heading2"/>
        <w:rPr>
          <w:rFonts w:eastAsia="Microsoft JhengHei UI"/>
        </w:rPr>
      </w:pPr>
      <w:r>
        <w:rPr>
          <w:rFonts w:eastAsia="Microsoft JhengHei UI"/>
        </w:rPr>
        <w:t>Endeavos Innovations</w:t>
      </w:r>
    </w:p>
    <w:p w:rsidR="00790B0B" w:rsidRPr="00790B0B" w:rsidRDefault="00790B0B" w:rsidP="00790B0B">
      <w:pPr>
        <w:pStyle w:val="Heading2"/>
      </w:pPr>
      <w:r>
        <w:t>Revision 1.0</w:t>
      </w:r>
    </w:p>
    <w:p w:rsidR="00790B0B" w:rsidRDefault="00790B0B" w:rsidP="00790B0B">
      <w:pPr>
        <w:pStyle w:val="Heading2"/>
        <w:rPr>
          <w:rFonts w:eastAsia="Microsoft JhengHei UI"/>
        </w:rPr>
      </w:pPr>
      <w:r>
        <w:rPr>
          <w:rFonts w:eastAsia="Microsoft JhengHei UI"/>
        </w:rPr>
        <w:t>7/2/2024</w:t>
      </w:r>
    </w:p>
    <w:p w:rsidR="00790B0B" w:rsidRDefault="00790B0B" w:rsidP="00790B0B">
      <w:pPr>
        <w:rPr>
          <w:rFonts w:ascii="Times New Roman" w:hAnsi="Times New Roman" w:cstheme="majorBidi"/>
          <w:color w:val="000000" w:themeColor="text1"/>
          <w:sz w:val="26"/>
          <w:szCs w:val="26"/>
        </w:rPr>
      </w:pPr>
      <w:r>
        <w:br w:type="page"/>
      </w:r>
    </w:p>
    <w:p w:rsidR="00790B0B" w:rsidRDefault="00790B0B" w:rsidP="00790B0B">
      <w:pPr>
        <w:pStyle w:val="Heading2"/>
        <w:rPr>
          <w:rFonts w:eastAsia="Microsoft JhengHei UI"/>
        </w:rPr>
      </w:pPr>
      <w:r>
        <w:rPr>
          <w:rFonts w:eastAsia="Microsoft JhengHei UI"/>
        </w:rPr>
        <w:lastRenderedPageBreak/>
        <w:t>Introduction</w:t>
      </w:r>
    </w:p>
    <w:p w:rsidR="00BF3264" w:rsidRDefault="00BF3264" w:rsidP="00BF3264">
      <w:r>
        <w:t>This project aims to capture, analyze, and display position and time data from an encoder via an intuitive GUI, featuring real-time charts and graphs</w:t>
      </w:r>
    </w:p>
    <w:p w:rsidR="00BF3264" w:rsidRDefault="00BF3264" w:rsidP="00423420">
      <w:pPr>
        <w:pStyle w:val="Heading2"/>
      </w:pPr>
    </w:p>
    <w:p w:rsidR="00BF3264" w:rsidRDefault="00790B0B" w:rsidP="00423420">
      <w:pPr>
        <w:pStyle w:val="Heading2"/>
      </w:pPr>
      <w:r>
        <w:t>Objective</w:t>
      </w:r>
    </w:p>
    <w:p w:rsidR="00BF3264" w:rsidRDefault="00BF3264" w:rsidP="00BF3264">
      <w:r>
        <w:t>The objective of the Encoder GUI project is to develop a comprehensive system for capturing, analyzing, and presenting position and time data from an encoder. This includes creating an intuitive graphical user interface (GUI) for user interaction, real-time visualization through charts and graphs, and data export capabilities. Initially implemented with LabVIEW for AVR microcontroller data visualization, the project aims to migrate to cross-platform frameworks like QT or wxWidgets to enhance versatility and usability in educational settings. The primary goal is to deliver a reliable educational tool that enriches learning experiences through clear and engaging data presentations.</w:t>
      </w:r>
    </w:p>
    <w:p w:rsidR="00790B0B" w:rsidRDefault="00790B0B" w:rsidP="00423420">
      <w:pPr>
        <w:pStyle w:val="Heading2"/>
      </w:pPr>
      <w:r>
        <w:br/>
        <w:t>System Overview</w:t>
      </w:r>
    </w:p>
    <w:p w:rsidR="00BF3264" w:rsidRDefault="00BF3264" w:rsidP="00BF3264">
      <w:r>
        <w:t>The overall system consists of a custom-built 3D printed encoder connected to an AVR microcontroller. The microcontroller transmits position and delta T data via USART, both on a regular timer basis and whenever an encoder interrupt is triggered. On the computer side, the data is received through USB and processed for further analysis and visualization.</w:t>
      </w:r>
    </w:p>
    <w:p w:rsidR="00BF3264" w:rsidRPr="00BF3264" w:rsidRDefault="00BF3264" w:rsidP="00BF3264">
      <w:pPr>
        <w:pStyle w:val="Heading2"/>
      </w:pPr>
      <w:r>
        <w:t>Brief Description of Operation</w:t>
      </w:r>
    </w:p>
    <w:p w:rsidR="00790B0B" w:rsidRDefault="00790B0B" w:rsidP="00423420">
      <w:pPr>
        <w:pStyle w:val="Heading2"/>
      </w:pPr>
      <w:r>
        <w:t>Hardware</w:t>
      </w:r>
    </w:p>
    <w:p w:rsidR="00A92D84" w:rsidRPr="00A92D84" w:rsidRDefault="00A92D84" w:rsidP="00A92D84">
      <w:pPr>
        <w:pStyle w:val="Heading2"/>
      </w:pPr>
      <w:r>
        <w:t>Firmware (AVR Code)</w:t>
      </w:r>
    </w:p>
    <w:p w:rsidR="00790B0B" w:rsidRDefault="00790B0B" w:rsidP="00423420">
      <w:pPr>
        <w:pStyle w:val="Heading2"/>
      </w:pPr>
      <w:r>
        <w:t>Input/Output List</w:t>
      </w:r>
    </w:p>
    <w:p w:rsidR="00790B0B" w:rsidRDefault="00790B0B" w:rsidP="00423420">
      <w:pPr>
        <w:pStyle w:val="Heading2"/>
      </w:pPr>
      <w:r>
        <w:t>Software</w:t>
      </w:r>
    </w:p>
    <w:p w:rsidR="00790B0B" w:rsidRDefault="00790B0B" w:rsidP="00423420">
      <w:pPr>
        <w:pStyle w:val="Heading2"/>
      </w:pPr>
      <w:r>
        <w:t>Acquisition</w:t>
      </w:r>
      <w:r>
        <w:br/>
        <w:t>Analysis</w:t>
      </w:r>
    </w:p>
    <w:p w:rsidR="00790B0B" w:rsidRDefault="00790B0B" w:rsidP="00423420">
      <w:pPr>
        <w:pStyle w:val="Heading2"/>
      </w:pPr>
      <w:r>
        <w:t>Presentation</w:t>
      </w:r>
    </w:p>
    <w:p w:rsidR="00790B0B" w:rsidRDefault="00790B0B" w:rsidP="00423420">
      <w:pPr>
        <w:pStyle w:val="Heading3"/>
      </w:pPr>
      <w:r>
        <w:t>User Interface</w:t>
      </w:r>
    </w:p>
    <w:p w:rsidR="00790B0B" w:rsidRDefault="00790B0B" w:rsidP="00423420">
      <w:pPr>
        <w:pStyle w:val="Heading3"/>
      </w:pPr>
      <w:r>
        <w:t>Data Files</w:t>
      </w:r>
    </w:p>
    <w:p w:rsidR="00423420" w:rsidRDefault="00423420" w:rsidP="00423420">
      <w:pPr>
        <w:pStyle w:val="Heading2"/>
      </w:pPr>
      <w:r>
        <w:t>Connectivity</w:t>
      </w:r>
    </w:p>
    <w:p w:rsidR="00423420" w:rsidRPr="00790B0B" w:rsidRDefault="00423420" w:rsidP="00423420">
      <w:pPr>
        <w:pStyle w:val="Heading2"/>
      </w:pPr>
      <w:r w:rsidRPr="00423420">
        <w:rPr>
          <w:rStyle w:val="Heading3Char"/>
        </w:rPr>
        <w:t>Priority Matrix</w:t>
      </w:r>
      <w:r>
        <w:br/>
        <w:t>Test Methodology</w:t>
      </w:r>
      <w:r>
        <w:br/>
        <w:t>Appendix A: Glossary</w:t>
      </w:r>
      <w:r>
        <w:br/>
        <w:t>Appendix B: Input/Output Channel List</w:t>
      </w:r>
      <w:r>
        <w:br/>
        <w:t>Appendix C: Sample Report</w:t>
      </w:r>
      <w:r>
        <w:br/>
        <w:t>Appendix D: Product Specifications</w:t>
      </w:r>
    </w:p>
    <w:sectPr w:rsidR="00423420" w:rsidRPr="00790B0B" w:rsidSect="00790B0B">
      <w:pgSz w:w="12240" w:h="15840" w:code="1"/>
      <w:pgMar w:top="1440" w:right="1440" w:bottom="1440" w:left="1440" w:header="720" w:footer="720" w:gutter="0"/>
      <w:cols w:space="720"/>
      <w:vAlign w:val="center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B83FA5" w:rsidRDefault="00B83FA5" w:rsidP="00790B0B">
      <w:pPr>
        <w:spacing w:after="0" w:line="240" w:lineRule="auto"/>
      </w:pPr>
      <w:r>
        <w:separator/>
      </w:r>
    </w:p>
  </w:endnote>
  <w:endnote w:type="continuationSeparator" w:id="0">
    <w:p w:rsidR="00B83FA5" w:rsidRDefault="00B83FA5" w:rsidP="00790B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B83FA5" w:rsidRDefault="00B83FA5" w:rsidP="00790B0B">
      <w:pPr>
        <w:spacing w:after="0" w:line="240" w:lineRule="auto"/>
      </w:pPr>
      <w:r>
        <w:separator/>
      </w:r>
    </w:p>
  </w:footnote>
  <w:footnote w:type="continuationSeparator" w:id="0">
    <w:p w:rsidR="00B83FA5" w:rsidRDefault="00B83FA5" w:rsidP="00790B0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xMLQwNjY2MDY1NDdV0lEKTi0uzszPAykwrAUANIRhCCwAAAA="/>
  </w:docVars>
  <w:rsids>
    <w:rsidRoot w:val="00790B0B"/>
    <w:rsid w:val="001E2D3A"/>
    <w:rsid w:val="002909D4"/>
    <w:rsid w:val="003F1617"/>
    <w:rsid w:val="00423420"/>
    <w:rsid w:val="00790B0B"/>
    <w:rsid w:val="00841EB7"/>
    <w:rsid w:val="00A92D84"/>
    <w:rsid w:val="00B83FA5"/>
    <w:rsid w:val="00BF32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F7D560"/>
  <w15:chartTrackingRefBased/>
  <w15:docId w15:val="{E652D4DE-B98F-4916-AEFF-EEFD65655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90B0B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color w:val="000000" w:themeColor="tex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0B0B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3420"/>
    <w:pPr>
      <w:keepNext/>
      <w:keepLines/>
      <w:spacing w:before="40" w:after="0"/>
      <w:outlineLvl w:val="2"/>
    </w:pPr>
    <w:rPr>
      <w:rFonts w:ascii="Times New Roman" w:eastAsiaTheme="majorEastAsia" w:hAnsi="Times New Roman" w:cstheme="majorBid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0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B0B"/>
  </w:style>
  <w:style w:type="paragraph" w:styleId="Footer">
    <w:name w:val="footer"/>
    <w:basedOn w:val="Normal"/>
    <w:link w:val="FooterChar"/>
    <w:uiPriority w:val="99"/>
    <w:unhideWhenUsed/>
    <w:rsid w:val="00790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B0B"/>
  </w:style>
  <w:style w:type="character" w:customStyle="1" w:styleId="Heading1Char">
    <w:name w:val="Heading 1 Char"/>
    <w:basedOn w:val="DefaultParagraphFont"/>
    <w:link w:val="Heading1"/>
    <w:uiPriority w:val="9"/>
    <w:rsid w:val="00790B0B"/>
    <w:rPr>
      <w:rFonts w:ascii="Times New Roman" w:eastAsiaTheme="majorEastAsia" w:hAnsi="Times New Roman" w:cstheme="majorBidi"/>
      <w:color w:val="000000" w:themeColor="text1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0B0B"/>
    <w:rPr>
      <w:rFonts w:ascii="Times New Roman" w:eastAsiaTheme="majorEastAsia" w:hAnsi="Times New Roman" w:cstheme="majorBidi"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23420"/>
    <w:rPr>
      <w:rFonts w:ascii="Times New Roman" w:eastAsiaTheme="majorEastAsia" w:hAnsi="Times New Roman" w:cstheme="majorBidi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F32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080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0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2</Pages>
  <Words>242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eem Khan</dc:creator>
  <cp:keywords/>
  <dc:description/>
  <cp:lastModifiedBy>Zaeem Khan</cp:lastModifiedBy>
  <cp:revision>1</cp:revision>
  <dcterms:created xsi:type="dcterms:W3CDTF">2024-07-02T13:50:00Z</dcterms:created>
  <dcterms:modified xsi:type="dcterms:W3CDTF">2024-07-02T15:31:00Z</dcterms:modified>
</cp:coreProperties>
</file>